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1852F" w14:textId="019F56B8" w:rsidR="00000000" w:rsidRDefault="002D368B">
      <w:r>
        <w:t xml:space="preserve">Chapter 1. </w:t>
      </w:r>
    </w:p>
    <w:p w14:paraId="046C7E57" w14:textId="141FA77D" w:rsidR="002D368B" w:rsidRDefault="002D368B">
      <w:r>
        <w:t>Introduction</w:t>
      </w:r>
    </w:p>
    <w:sectPr w:rsidR="002D36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xN7IwMTc2tTA0sjRQ0lEKTi0uzszPAykwrAUAUQY4ECwAAAA="/>
  </w:docVars>
  <w:rsids>
    <w:rsidRoot w:val="00CE3C41"/>
    <w:rsid w:val="002D368B"/>
    <w:rsid w:val="003B47F9"/>
    <w:rsid w:val="005F2EAB"/>
    <w:rsid w:val="00936011"/>
    <w:rsid w:val="009F2C72"/>
    <w:rsid w:val="009F3541"/>
    <w:rsid w:val="00B100A6"/>
    <w:rsid w:val="00CE3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E2229"/>
  <w15:chartTrackingRefBased/>
  <w15:docId w15:val="{4217D0B8-46D9-4C9F-8739-EF2DDCDF9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5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35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22</Characters>
  <Application>Microsoft Office Word</Application>
  <DocSecurity>0</DocSecurity>
  <Lines>1</Lines>
  <Paragraphs>1</Paragraphs>
  <ScaleCrop>false</ScaleCrop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egum, Sahila - REE-ARS</dc:creator>
  <cp:keywords/>
  <dc:description/>
  <cp:lastModifiedBy>Beegum, Sahila - REE-ARS</cp:lastModifiedBy>
  <cp:revision>2</cp:revision>
  <dcterms:created xsi:type="dcterms:W3CDTF">2023-11-14T22:00:00Z</dcterms:created>
  <dcterms:modified xsi:type="dcterms:W3CDTF">2023-11-14T22:01:00Z</dcterms:modified>
</cp:coreProperties>
</file>